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1278"/>
        <w:gridCol w:w="1776"/>
        <w:gridCol w:w="1161"/>
        <w:gridCol w:w="971"/>
        <w:gridCol w:w="1429"/>
        <w:gridCol w:w="948"/>
        <w:gridCol w:w="1726"/>
        <w:gridCol w:w="791"/>
        <w:gridCol w:w="3985"/>
      </w:tblGrid>
      <w:tr w:rsidR="00010558" w:rsidRPr="00010558" w14:paraId="5F690B91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7A60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A04C1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55D9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559D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3F54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587C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68EB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F0AB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B7D8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A81F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74201" w:rsidRPr="00010558" w14:paraId="5AAD6265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C4AE9" w14:textId="1AAF8348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275EE" w14:textId="051A2DA6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30885" w14:textId="545545BD" w:rsidR="00374201" w:rsidRPr="0011749C" w:rsidRDefault="00374201" w:rsidP="00374201">
            <w:pPr>
              <w:rPr>
                <w:rFonts w:cs="Calibri"/>
              </w:rPr>
            </w:pPr>
            <w:r w:rsidRPr="00374201">
              <w:rPr>
                <w:lang w:val="en-NZ"/>
              </w:rPr>
              <w:t>Not meeting the agreed/forecast Subscription Target within the first 3 months of product launch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8BF9536" w14:textId="77777777" w:rsidR="00374201" w:rsidRDefault="00374201" w:rsidP="00374201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 xml:space="preserve">Medium </w:t>
            </w:r>
          </w:p>
          <w:p w14:paraId="1FAAC716" w14:textId="2F79B8B6" w:rsidR="007876E1" w:rsidRDefault="008B4E2F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lang w:val="en-NZ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8DDE92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75A458A0" w14:textId="0160B389" w:rsidR="00374201" w:rsidRDefault="00B43E7A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BC7AA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3CE8F6D3" w14:textId="08C4C5E9" w:rsidR="00374201" w:rsidRDefault="00DA0BF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A65C42">
              <w:rPr>
                <w:rFonts w:cs="Calibri"/>
              </w:rPr>
              <w:t>3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CA81" w14:textId="38F2F94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Lori </w:t>
            </w:r>
            <w:proofErr w:type="spellStart"/>
            <w:r w:rsidRPr="00374201">
              <w:rPr>
                <w:lang w:val="en-NZ"/>
              </w:rPr>
              <w:t>Gugich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28623" w14:textId="6D852CB9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Adequately advertising the product and service across relevant social media, other media and </w:t>
            </w:r>
            <w:proofErr w:type="spellStart"/>
            <w:r w:rsidRPr="00374201">
              <w:rPr>
                <w:lang w:val="en-NZ"/>
              </w:rPr>
              <w:t>analog</w:t>
            </w:r>
            <w:proofErr w:type="spellEnd"/>
            <w:r w:rsidRPr="00374201">
              <w:rPr>
                <w:lang w:val="en-NZ"/>
              </w:rPr>
              <w:t xml:space="preserve"> channels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0CD4C" w14:textId="6531ACEB" w:rsidR="00374201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0BBB1" w14:textId="08B69315" w:rsidR="00374201" w:rsidRDefault="005D0E75" w:rsidP="00374201">
            <w:pPr>
              <w:spacing w:after="0" w:line="240" w:lineRule="auto"/>
            </w:pPr>
            <w:hyperlink r:id="rId8" w:history="1">
              <w:r w:rsidRPr="005D0E75">
                <w:rPr>
                  <w:rStyle w:val="Hyperlink"/>
                </w:rPr>
                <w:t>Advertising Strategies: What Types There Are and 15 Examples</w:t>
              </w:r>
            </w:hyperlink>
            <w:r>
              <w:t xml:space="preserve"> </w:t>
            </w:r>
          </w:p>
        </w:tc>
      </w:tr>
      <w:tr w:rsidR="00374201" w:rsidRPr="00010558" w14:paraId="1E40CA46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1A8E7" w14:textId="443C6C64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99F26" w14:textId="5855ED8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B711C" w14:textId="35C5CC39" w:rsidR="00374201" w:rsidRPr="0011749C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 xml:space="preserve">Design of the website is inadequate – </w:t>
            </w:r>
            <w:r w:rsidR="00581934">
              <w:rPr>
                <w:rFonts w:cs="Calibri"/>
              </w:rPr>
              <w:t>C</w:t>
            </w:r>
            <w:r w:rsidR="00815ED4">
              <w:rPr>
                <w:rFonts w:cs="Calibri"/>
              </w:rPr>
              <w:t>onfusing to use for first time users</w:t>
            </w:r>
            <w:r>
              <w:rPr>
                <w:rFonts w:cs="Calibri"/>
              </w:rPr>
              <w:t xml:space="preserve"> </w:t>
            </w:r>
            <w:r w:rsidR="00581934">
              <w:rPr>
                <w:rFonts w:cs="Calibri"/>
              </w:rPr>
              <w:t xml:space="preserve">and does not </w:t>
            </w:r>
            <w:r w:rsidR="00C257BE">
              <w:rPr>
                <w:rFonts w:cs="Calibri"/>
              </w:rPr>
              <w:t>highlight advertised function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0005B91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680F2632" w14:textId="28C588C4" w:rsidR="000C27AB" w:rsidRDefault="000C27A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E04C656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28394314" w14:textId="7DF3B238" w:rsidR="000C27AB" w:rsidRDefault="004C41DD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ABDCC" w14:textId="77777777" w:rsidR="004C41DD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7CF13DC" w14:textId="4F738C98" w:rsidR="00C864AF" w:rsidRDefault="00C864AF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99E3D" w14:textId="58EE4394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lthea Lagudas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504C" w14:textId="751DD886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</w:t>
            </w:r>
            <w:r w:rsidR="00AB3AE1">
              <w:rPr>
                <w:rFonts w:cs="Calibri"/>
              </w:rPr>
              <w:t xml:space="preserve">thorough </w:t>
            </w:r>
            <w:r>
              <w:rPr>
                <w:rFonts w:cs="Calibri"/>
              </w:rPr>
              <w:t xml:space="preserve">user testing/cognitive walkthroughs throughout </w:t>
            </w:r>
            <w:r w:rsidR="00AB3AE1">
              <w:rPr>
                <w:rFonts w:cs="Calibri"/>
              </w:rPr>
              <w:t>t</w:t>
            </w:r>
            <w:r>
              <w:rPr>
                <w:rFonts w:cs="Calibri"/>
              </w:rPr>
              <w:t>he design process to ensure that the design is easy to understand and meets user need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D27AF" w14:textId="1DD07EF8" w:rsidR="00374201" w:rsidRDefault="00815ED4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847A1" w14:textId="112C193C" w:rsidR="00374201" w:rsidRDefault="00DC24C4" w:rsidP="00374201">
            <w:pPr>
              <w:spacing w:after="0" w:line="240" w:lineRule="auto"/>
            </w:pPr>
            <w:hyperlink r:id="rId9" w:history="1">
              <w:proofErr w:type="spellStart"/>
              <w:r w:rsidRPr="00DC24C4">
                <w:rPr>
                  <w:rStyle w:val="Hyperlink"/>
                </w:rPr>
                <w:t>cognetive</w:t>
              </w:r>
              <w:proofErr w:type="spellEnd"/>
              <w:r w:rsidRPr="00DC24C4">
                <w:rPr>
                  <w:rStyle w:val="Hyperlink"/>
                </w:rPr>
                <w:t xml:space="preserve"> </w:t>
              </w:r>
              <w:proofErr w:type="spellStart"/>
              <w:r w:rsidRPr="00DC24C4">
                <w:rPr>
                  <w:rStyle w:val="Hyperlink"/>
                </w:rPr>
                <w:t>walkthrough_template</w:t>
              </w:r>
              <w:proofErr w:type="spellEnd"/>
              <w:r w:rsidRPr="00DC24C4">
                <w:rPr>
                  <w:rStyle w:val="Hyperlink"/>
                </w:rPr>
                <w:t xml:space="preserve"> .xlsx - Google Drive</w:t>
              </w:r>
            </w:hyperlink>
          </w:p>
        </w:tc>
      </w:tr>
      <w:tr w:rsidR="00AB3AE1" w:rsidRPr="00010558" w14:paraId="6DDA44EC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FDBCA" w14:textId="4AC97199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FA622" w14:textId="73864508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2058" w14:textId="05489408" w:rsidR="00AB3AE1" w:rsidRPr="0011749C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Underestimating the needed resources for the project resulting in going over budge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D09F2F0" w14:textId="05743A69" w:rsidR="00AB3AE1" w:rsidRDefault="00CC337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78F6C06F" w14:textId="0C98C4D2" w:rsidR="00F2030D" w:rsidRDefault="00CC337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256D8EF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D4154D1" w14:textId="28CCFE66" w:rsidR="001221AA" w:rsidRDefault="001221AA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21346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E5F9E62" w14:textId="3833D733" w:rsidR="001221AA" w:rsidRDefault="00C864AF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2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BE1E0" w14:textId="78DB5AF7" w:rsidR="00AB3AE1" w:rsidRDefault="00D7760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r. CEO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0187" w14:textId="03B082BF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rack spending once a week to ensure we are within budget.</w:t>
            </w:r>
          </w:p>
          <w:p w14:paraId="08712ECF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</w:p>
          <w:p w14:paraId="7B254B21" w14:textId="4DBA0EA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</w:t>
            </w:r>
            <w:r w:rsidR="00AB3AE1">
              <w:rPr>
                <w:rFonts w:cs="Calibri"/>
              </w:rPr>
              <w:t>ave a budget buffer (10% - 15%) for unexpected cost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01B76" w14:textId="45D68B4E" w:rsidR="00AB3AE1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19EFF" w14:textId="26B58F8C" w:rsidR="0013141E" w:rsidRDefault="00AE668A" w:rsidP="00AB3AE1">
            <w:pPr>
              <w:spacing w:after="0" w:line="240" w:lineRule="auto"/>
            </w:pPr>
            <w:hyperlink r:id="rId10" w:history="1">
              <w:r w:rsidRPr="00AE668A">
                <w:rPr>
                  <w:rStyle w:val="Hyperlink"/>
                </w:rPr>
                <w:t>Customizable Project Templates | monday.com</w:t>
              </w:r>
            </w:hyperlink>
          </w:p>
          <w:p w14:paraId="27099795" w14:textId="77777777" w:rsidR="00AE668A" w:rsidRDefault="00AE668A" w:rsidP="00AB3AE1">
            <w:pPr>
              <w:spacing w:after="0" w:line="240" w:lineRule="auto"/>
            </w:pPr>
          </w:p>
          <w:p w14:paraId="44EA5C0D" w14:textId="7D4D8276" w:rsidR="0013141E" w:rsidRDefault="0013141E" w:rsidP="00AB3AE1">
            <w:pPr>
              <w:spacing w:after="0" w:line="240" w:lineRule="auto"/>
            </w:pPr>
            <w:hyperlink r:id="rId11" w:history="1">
              <w:r w:rsidRPr="00412ACB">
                <w:rPr>
                  <w:rStyle w:val="Hyperlink"/>
                </w:rPr>
                <w:t>20 Excel Spreadsheet Templates for Tracking Tasks, Costs and Time</w:t>
              </w:r>
            </w:hyperlink>
          </w:p>
        </w:tc>
      </w:tr>
      <w:tr w:rsidR="00AB3AE1" w:rsidRPr="00010558" w14:paraId="11402D92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2DC15" w14:textId="073439CA" w:rsidR="00AB3AE1" w:rsidRDefault="0039683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1E745" w14:textId="011340D1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3383" w14:textId="40B4DC41" w:rsidR="00AB3AE1" w:rsidRDefault="00581934" w:rsidP="00AB3AE1">
            <w:pPr>
              <w:rPr>
                <w:rFonts w:cs="Calibri"/>
              </w:rPr>
            </w:pPr>
            <w:r w:rsidRPr="00581934">
              <w:rPr>
                <w:rFonts w:cs="Calibri"/>
              </w:rPr>
              <w:t>Schedule delay in task completion due to task underestimation and team member unavailability (e.g. sickness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379BA23" w14:textId="77777777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04BEDC5F" w14:textId="1FE6C202" w:rsidR="00CC3374" w:rsidRDefault="00CC337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7E4C426" w14:textId="77777777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2918C955" w14:textId="6E458FFD" w:rsidR="00CC3374" w:rsidRDefault="00CC337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C41D" w14:textId="77777777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Low </w:t>
            </w:r>
          </w:p>
          <w:p w14:paraId="36F08AC9" w14:textId="431A385B" w:rsidR="00CC3374" w:rsidRDefault="000D1947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910BE" w14:textId="69E4EAEF" w:rsidR="00AB3AE1" w:rsidRDefault="00C53F09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 xml:space="preserve">Chloe </w:t>
            </w:r>
            <w:proofErr w:type="spellStart"/>
            <w:r>
              <w:rPr>
                <w:lang w:val="en-US"/>
              </w:rPr>
              <w:t>Cawood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42D0E" w14:textId="71D4839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 w:rsidRPr="00C257BE">
              <w:rPr>
                <w:rFonts w:cs="Calibri"/>
              </w:rPr>
              <w:t>Implement buffer time for high-risk tasks and improve task estimation through research and planning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1385E" w14:textId="51CFD649" w:rsidR="00AB3AE1" w:rsidRDefault="00C257BE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2FE76D" w14:textId="77777777" w:rsidR="000A672B" w:rsidRDefault="000A672B" w:rsidP="000A672B">
            <w:pPr>
              <w:tabs>
                <w:tab w:val="left" w:pos="1268"/>
              </w:tabs>
            </w:pPr>
            <w:hyperlink r:id="rId12" w:history="1">
              <w:r w:rsidRPr="000A672B">
                <w:rPr>
                  <w:rStyle w:val="Hyperlink"/>
                </w:rPr>
                <w:t xml:space="preserve">Project Buffer: The Art of Balancing Project Buffers with Slack Time - </w:t>
              </w:r>
              <w:proofErr w:type="spellStart"/>
              <w:r w:rsidRPr="000A672B">
                <w:rPr>
                  <w:rStyle w:val="Hyperlink"/>
                </w:rPr>
                <w:t>FasterCapital</w:t>
              </w:r>
              <w:proofErr w:type="spellEnd"/>
            </w:hyperlink>
          </w:p>
          <w:p w14:paraId="026C5687" w14:textId="135FC87C" w:rsidR="008754A3" w:rsidRPr="000A672B" w:rsidRDefault="008754A3" w:rsidP="000A672B">
            <w:pPr>
              <w:tabs>
                <w:tab w:val="left" w:pos="1268"/>
              </w:tabs>
            </w:pPr>
            <w:hyperlink r:id="rId13" w:history="1">
              <w:r w:rsidRPr="008754A3">
                <w:rPr>
                  <w:rStyle w:val="Hyperlink"/>
                </w:rPr>
                <w:t>What are story points in Agile and how do you estimate them? | Atlassian</w:t>
              </w:r>
            </w:hyperlink>
          </w:p>
        </w:tc>
      </w:tr>
      <w:tr w:rsidR="00AB3AE1" w:rsidRPr="00010558" w14:paraId="512CCC0A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4C1D7" w14:textId="670FA57B" w:rsidR="00AB3AE1" w:rsidRDefault="00BC46A8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0BA8" w14:textId="5AAA3D9C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4E87F" w14:textId="7CC449A3" w:rsidR="00AB3AE1" w:rsidRDefault="004C7535" w:rsidP="00AB3AE1">
            <w:pPr>
              <w:rPr>
                <w:rFonts w:cs="Calibri"/>
              </w:rPr>
            </w:pPr>
            <w:r>
              <w:rPr>
                <w:rFonts w:cs="Calibri"/>
              </w:rPr>
              <w:t>Software is not able to function properly on different platforms or devic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4D6BC2F" w14:textId="77777777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6C784060" w14:textId="48932414" w:rsidR="000D1947" w:rsidRDefault="00F9440C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2971CD1" w14:textId="77777777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5C4AA6D3" w14:textId="3A39616E" w:rsidR="00F9440C" w:rsidRDefault="00F9440C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5D85A9" w14:textId="77777777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6EEC18C" w14:textId="27A70FFB" w:rsidR="00F9440C" w:rsidRDefault="004302C3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3E9FC" w14:textId="2073197E" w:rsidR="004C7535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 xml:space="preserve">Chloe </w:t>
            </w:r>
            <w:proofErr w:type="spellStart"/>
            <w:r>
              <w:rPr>
                <w:lang w:val="en-US"/>
              </w:rPr>
              <w:t>Cawood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1F05" w14:textId="4F2B6838" w:rsidR="00AB3AE1" w:rsidRDefault="00EF7413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early </w:t>
            </w:r>
            <w:r w:rsidR="000B7DC6">
              <w:rPr>
                <w:rFonts w:cs="Calibri"/>
              </w:rPr>
              <w:t xml:space="preserve">testing on targeted platforms </w:t>
            </w:r>
            <w:r w:rsidR="00057417">
              <w:rPr>
                <w:rFonts w:cs="Calibri"/>
              </w:rPr>
              <w:t xml:space="preserve">and use </w:t>
            </w:r>
            <w:r w:rsidR="00460F2F">
              <w:rPr>
                <w:rFonts w:cs="Calibri"/>
              </w:rPr>
              <w:t>cross platform frameworks</w:t>
            </w:r>
            <w:r w:rsidR="00C03EEA">
              <w:rPr>
                <w:rFonts w:cs="Calibri"/>
              </w:rPr>
              <w:t>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6DEAF" w14:textId="5A916FB2" w:rsidR="00AB3AE1" w:rsidRDefault="00C03EEA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992AD" w14:textId="113F8559" w:rsidR="00AB3AE1" w:rsidRDefault="00B92CB8" w:rsidP="00AB3AE1">
            <w:pPr>
              <w:spacing w:after="0" w:line="240" w:lineRule="auto"/>
            </w:pPr>
            <w:hyperlink r:id="rId14" w:history="1">
              <w:r w:rsidRPr="00B92CB8">
                <w:rPr>
                  <w:rStyle w:val="Hyperlink"/>
                </w:rPr>
                <w:t xml:space="preserve">Most Reliable App &amp; Cross Browser Testing Platform | </w:t>
              </w:r>
              <w:proofErr w:type="spellStart"/>
              <w:r w:rsidRPr="00B92CB8">
                <w:rPr>
                  <w:rStyle w:val="Hyperlink"/>
                </w:rPr>
                <w:t>BrowserStack</w:t>
              </w:r>
              <w:proofErr w:type="spellEnd"/>
            </w:hyperlink>
          </w:p>
        </w:tc>
      </w:tr>
      <w:tr w:rsidR="00703BF6" w:rsidRPr="00010558" w14:paraId="29BD1C7D" w14:textId="77777777" w:rsidTr="00A940C4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6CCE7" w14:textId="6E65EA2C" w:rsidR="00703BF6" w:rsidRDefault="00703BF6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F7FAC" w14:textId="56D59D2F" w:rsidR="00703BF6" w:rsidRPr="00374201" w:rsidRDefault="00703BF6" w:rsidP="00703BF6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>13/05/2025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1EDCF" w14:textId="037ADD8B" w:rsidR="00703BF6" w:rsidRDefault="006830FE" w:rsidP="00703BF6">
            <w:pPr>
              <w:rPr>
                <w:rFonts w:cs="Calibri"/>
              </w:rPr>
            </w:pPr>
            <w:r w:rsidRPr="006830FE">
              <w:rPr>
                <w:rFonts w:cs="Calibri"/>
              </w:rPr>
              <w:t>Subscription system may malfunction, causing incorrect charges, failed activations, or access issu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08799AB" w14:textId="240E2F81" w:rsidR="00703BF6" w:rsidRDefault="00A940C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13ACEFA6" w14:textId="25E872D3" w:rsidR="004302C3" w:rsidRDefault="00A940C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DB7FC00" w14:textId="77777777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  <w:p w14:paraId="6C7277C9" w14:textId="164B7F2B" w:rsidR="00A940C4" w:rsidRDefault="00A940C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4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AEC99" w14:textId="77777777" w:rsidR="00703BF6" w:rsidRDefault="00A940C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7E6A5AF8" w14:textId="3BE49F26" w:rsidR="00A940C4" w:rsidRDefault="00A940C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6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0CD29" w14:textId="3C30CA67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 xml:space="preserve">Chloe </w:t>
            </w:r>
            <w:proofErr w:type="spellStart"/>
            <w:r>
              <w:rPr>
                <w:lang w:val="en-US"/>
              </w:rPr>
              <w:t>Cawood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7B7B" w14:textId="208A7B4C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horoughly </w:t>
            </w:r>
            <w:r w:rsidR="00A74F4C">
              <w:rPr>
                <w:rFonts w:cs="Calibri"/>
              </w:rPr>
              <w:t>test subscription system</w:t>
            </w:r>
            <w:r w:rsidR="00E250EC">
              <w:rPr>
                <w:rFonts w:cs="Calibri"/>
              </w:rPr>
              <w:t xml:space="preserve">, monitor it regularly and set up </w:t>
            </w:r>
            <w:r w:rsidR="003C2F2B">
              <w:rPr>
                <w:rFonts w:cs="Calibri"/>
              </w:rPr>
              <w:t>customer support channel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CF280" w14:textId="2535B56E" w:rsidR="00703BF6" w:rsidRDefault="00F83F64" w:rsidP="00703B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0A05" w14:textId="72209C5E" w:rsidR="00703BF6" w:rsidRDefault="00DC1F0A" w:rsidP="00703BF6">
            <w:pPr>
              <w:spacing w:after="0" w:line="240" w:lineRule="auto"/>
            </w:pPr>
            <w:hyperlink r:id="rId15" w:history="1">
              <w:r w:rsidRPr="00DC1F0A">
                <w:rPr>
                  <w:rStyle w:val="Hyperlink"/>
                </w:rPr>
                <w:t>Billing | Stripe Documentation</w:t>
              </w:r>
            </w:hyperlink>
            <w:r w:rsidR="0013141E">
              <w:t xml:space="preserve"> </w:t>
            </w:r>
          </w:p>
        </w:tc>
      </w:tr>
    </w:tbl>
    <w:p w14:paraId="5B1520E8" w14:textId="77777777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08D97A" w14:textId="77777777" w:rsidR="00E4079E" w:rsidRDefault="00E4079E" w:rsidP="00E4079E"/>
    <w:p w14:paraId="4D8C1AF9" w14:textId="77777777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12F3B3D4" w14:textId="77777777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453"/>
    <w:multiLevelType w:val="multilevel"/>
    <w:tmpl w:val="58F63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8595155">
    <w:abstractNumId w:val="1"/>
  </w:num>
  <w:num w:numId="2" w16cid:durableId="2065056415">
    <w:abstractNumId w:val="0"/>
  </w:num>
  <w:num w:numId="3" w16cid:durableId="976422079">
    <w:abstractNumId w:val="6"/>
  </w:num>
  <w:num w:numId="4" w16cid:durableId="1637757081">
    <w:abstractNumId w:val="5"/>
  </w:num>
  <w:num w:numId="5" w16cid:durableId="634530198">
    <w:abstractNumId w:val="4"/>
  </w:num>
  <w:num w:numId="6" w16cid:durableId="244191929">
    <w:abstractNumId w:val="7"/>
  </w:num>
  <w:num w:numId="7" w16cid:durableId="1644891857">
    <w:abstractNumId w:val="3"/>
  </w:num>
  <w:num w:numId="8" w16cid:durableId="1476338941">
    <w:abstractNumId w:val="2"/>
  </w:num>
  <w:num w:numId="9" w16cid:durableId="14709780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57417"/>
    <w:rsid w:val="000960BC"/>
    <w:rsid w:val="000A5D4C"/>
    <w:rsid w:val="000A672B"/>
    <w:rsid w:val="000B7DC6"/>
    <w:rsid w:val="000C27AB"/>
    <w:rsid w:val="000D1947"/>
    <w:rsid w:val="0011749C"/>
    <w:rsid w:val="001221AA"/>
    <w:rsid w:val="0013141E"/>
    <w:rsid w:val="001613D4"/>
    <w:rsid w:val="00227B38"/>
    <w:rsid w:val="00374201"/>
    <w:rsid w:val="00396834"/>
    <w:rsid w:val="003B1992"/>
    <w:rsid w:val="003C2F2B"/>
    <w:rsid w:val="00412ACB"/>
    <w:rsid w:val="004302C3"/>
    <w:rsid w:val="00460F2F"/>
    <w:rsid w:val="00467BC5"/>
    <w:rsid w:val="004C41DD"/>
    <w:rsid w:val="004C7535"/>
    <w:rsid w:val="004D7E6D"/>
    <w:rsid w:val="00556643"/>
    <w:rsid w:val="00581934"/>
    <w:rsid w:val="005854F5"/>
    <w:rsid w:val="005D0E75"/>
    <w:rsid w:val="00643E75"/>
    <w:rsid w:val="006830FE"/>
    <w:rsid w:val="00684B5F"/>
    <w:rsid w:val="00703BF6"/>
    <w:rsid w:val="007876E1"/>
    <w:rsid w:val="007F5382"/>
    <w:rsid w:val="00815ED4"/>
    <w:rsid w:val="008754A3"/>
    <w:rsid w:val="008B4E2F"/>
    <w:rsid w:val="008F7BBC"/>
    <w:rsid w:val="0092229F"/>
    <w:rsid w:val="0099084D"/>
    <w:rsid w:val="00994D34"/>
    <w:rsid w:val="009B3811"/>
    <w:rsid w:val="009F06BD"/>
    <w:rsid w:val="00A65C42"/>
    <w:rsid w:val="00A74F4C"/>
    <w:rsid w:val="00A940C4"/>
    <w:rsid w:val="00AB3AE1"/>
    <w:rsid w:val="00AE668A"/>
    <w:rsid w:val="00B07404"/>
    <w:rsid w:val="00B43E7A"/>
    <w:rsid w:val="00B92CB8"/>
    <w:rsid w:val="00BA7435"/>
    <w:rsid w:val="00BC46A8"/>
    <w:rsid w:val="00C03EEA"/>
    <w:rsid w:val="00C14A14"/>
    <w:rsid w:val="00C257BE"/>
    <w:rsid w:val="00C53F09"/>
    <w:rsid w:val="00C864AF"/>
    <w:rsid w:val="00CA0A83"/>
    <w:rsid w:val="00CC3374"/>
    <w:rsid w:val="00D006ED"/>
    <w:rsid w:val="00D1765F"/>
    <w:rsid w:val="00D44151"/>
    <w:rsid w:val="00D77601"/>
    <w:rsid w:val="00D84B29"/>
    <w:rsid w:val="00DA0BFB"/>
    <w:rsid w:val="00DA43AD"/>
    <w:rsid w:val="00DC1F0A"/>
    <w:rsid w:val="00DC24C4"/>
    <w:rsid w:val="00DE07A8"/>
    <w:rsid w:val="00E02168"/>
    <w:rsid w:val="00E250EC"/>
    <w:rsid w:val="00E4079E"/>
    <w:rsid w:val="00E65FD0"/>
    <w:rsid w:val="00EA2351"/>
    <w:rsid w:val="00EF7413"/>
    <w:rsid w:val="00F2030D"/>
    <w:rsid w:val="00F363B3"/>
    <w:rsid w:val="00F46FFB"/>
    <w:rsid w:val="00F636F1"/>
    <w:rsid w:val="00F64D08"/>
    <w:rsid w:val="00F83F64"/>
    <w:rsid w:val="00F9440C"/>
    <w:rsid w:val="00FA5D34"/>
    <w:rsid w:val="00FC047C"/>
    <w:rsid w:val="00FC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1A6C3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13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4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42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0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7584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7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615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yberclick.net/numericalblogen/advertising-strategies-what-types-there-are-and-examples" TargetMode="External"/><Relationship Id="rId13" Type="http://schemas.openxmlformats.org/officeDocument/2006/relationships/hyperlink" Target="https://www.atlassian.com/agile/project-management/estimati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fastercapital.com/content/Project-Buffer--The-Art-of-Balancing-Project-Buffers-with-Slack-Time.html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projectmanager.com/blog/tracking-excel-spreadsheets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stripe.com/billing" TargetMode="External"/><Relationship Id="rId10" Type="http://schemas.openxmlformats.org/officeDocument/2006/relationships/hyperlink" Target="https://monday.com/lp/templates?utm_medium=cpc&amp;utm_source=bing&amp;utm_campaign=au-en-prm-workos-project-project_templates-h-search-desktop-core-bing&amp;utm_adgroup=project%20budget%20template&amp;utm_content=project%20budget%20template&amp;utm_keyword=project%20budget%20template&amp;utm_match_type=e&amp;utm_bid_match_type=be&amp;utm_vertical=o&amp;cluster=&amp;subcluster=&amp;ati=&amp;msclkid=f237edbbdf5c1179550c8597d5d85b9d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drive.google.com/file/d/1KkVigNPDLxNi6hxHM6K1yp75ZENIlAo6/view?pli=1" TargetMode="External"/><Relationship Id="rId14" Type="http://schemas.openxmlformats.org/officeDocument/2006/relationships/hyperlink" Target="https://www.browserstack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3a71a8-6d9f-4b10-913c-b97b5d08102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CBC1B01CDE942BF1CBEDE4EF7C0AA" ma:contentTypeVersion="6" ma:contentTypeDescription="Create a new document." ma:contentTypeScope="" ma:versionID="2b840fd92dd17af8ecd88313cdca1355">
  <xsd:schema xmlns:xsd="http://www.w3.org/2001/XMLSchema" xmlns:xs="http://www.w3.org/2001/XMLSchema" xmlns:p="http://schemas.microsoft.com/office/2006/metadata/properties" xmlns:ns3="a23a71a8-6d9f-4b10-913c-b97b5d081025" targetNamespace="http://schemas.microsoft.com/office/2006/metadata/properties" ma:root="true" ma:fieldsID="d4006d20eb519c6163f5e2731d024e7f" ns3:_="">
    <xsd:import namespace="a23a71a8-6d9f-4b10-913c-b97b5d08102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a71a8-6d9f-4b10-913c-b97b5d08102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ED219D-A4C0-49DB-9FDE-4D1DCA100111}">
  <ds:schemaRefs>
    <ds:schemaRef ds:uri="http://schemas.microsoft.com/office/2006/metadata/properties"/>
    <ds:schemaRef ds:uri="http://schemas.microsoft.com/office/infopath/2007/PartnerControls"/>
    <ds:schemaRef ds:uri="http://purl.org/dc/elements/1.1/"/>
    <ds:schemaRef ds:uri="a23a71a8-6d9f-4b10-913c-b97b5d081025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B2928FC1-5A36-4C4A-9567-0762FE4FDA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8FB7FE-2287-4291-BA5E-BF096613DA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5</Words>
  <Characters>2994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hea Lagudas</dc:creator>
  <cp:keywords/>
  <dc:description/>
  <cp:lastModifiedBy>Lagudas Althea</cp:lastModifiedBy>
  <cp:revision>2</cp:revision>
  <dcterms:created xsi:type="dcterms:W3CDTF">2025-05-20T21:06:00Z</dcterms:created>
  <dcterms:modified xsi:type="dcterms:W3CDTF">2025-05-20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CBC1B01CDE942BF1CBEDE4EF7C0AA</vt:lpwstr>
  </property>
</Properties>
</file>